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D64928">
        <w:t>1</w:t>
      </w:r>
      <w:r>
        <w:t xml:space="preserve">, Episode </w:t>
      </w:r>
      <w:r w:rsidR="002A3E60">
        <w:t>5</w:t>
      </w:r>
      <w:r>
        <w:t xml:space="preserve">: </w:t>
      </w:r>
      <w:r w:rsidR="002A3E60">
        <w:t>Highs and Low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B17D1F" w:rsidP="004E6361">
            <w:r>
              <w:t>00:00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FF3888" w:rsidP="004E6361">
            <w:r>
              <w:t xml:space="preserve">Highs and </w:t>
            </w:r>
            <w:r w:rsidR="008C7355">
              <w:t>Lows.</w:t>
            </w:r>
          </w:p>
        </w:tc>
      </w:tr>
      <w:tr w:rsidR="002D7DF0" w:rsidTr="0084378D">
        <w:tc>
          <w:tcPr>
            <w:tcW w:w="1255" w:type="dxa"/>
          </w:tcPr>
          <w:p w:rsidR="002D7DF0" w:rsidRDefault="00B17D1F" w:rsidP="0087345F">
            <w:r>
              <w:t>00:01</w:t>
            </w:r>
          </w:p>
        </w:tc>
        <w:tc>
          <w:tcPr>
            <w:tcW w:w="1170" w:type="dxa"/>
          </w:tcPr>
          <w:p w:rsidR="002D7DF0" w:rsidRDefault="002D7DF0" w:rsidP="0087345F"/>
        </w:tc>
        <w:tc>
          <w:tcPr>
            <w:tcW w:w="6925" w:type="dxa"/>
          </w:tcPr>
          <w:p w:rsidR="002D7DF0" w:rsidRDefault="00DE7663" w:rsidP="0087345F">
            <w:r>
              <w:t>[music]</w:t>
            </w:r>
          </w:p>
        </w:tc>
      </w:tr>
      <w:tr w:rsidR="002D7DF0" w:rsidTr="0084378D">
        <w:tc>
          <w:tcPr>
            <w:tcW w:w="1255" w:type="dxa"/>
          </w:tcPr>
          <w:p w:rsidR="002D7DF0" w:rsidRDefault="00B17D1F" w:rsidP="0087345F">
            <w:r>
              <w:t>00:</w:t>
            </w:r>
            <w:r w:rsidR="00C463F4">
              <w:t>08</w:t>
            </w:r>
          </w:p>
        </w:tc>
        <w:tc>
          <w:tcPr>
            <w:tcW w:w="1170" w:type="dxa"/>
          </w:tcPr>
          <w:p w:rsidR="002D7DF0" w:rsidRDefault="00D77FC5" w:rsidP="0087345F">
            <w:r>
              <w:t>Narrator</w:t>
            </w:r>
          </w:p>
        </w:tc>
        <w:tc>
          <w:tcPr>
            <w:tcW w:w="6925" w:type="dxa"/>
          </w:tcPr>
          <w:p w:rsidR="002D7DF0" w:rsidRDefault="00DE7663" w:rsidP="0087345F">
            <w:r>
              <w:t>[over music]</w:t>
            </w:r>
            <w:r w:rsidR="00E65013">
              <w:t xml:space="preserve"> It’s time now for another day in the life of Sam and Jesse. Gum Springs, Arkansas.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C463F4">
              <w:t>22</w:t>
            </w:r>
          </w:p>
        </w:tc>
        <w:tc>
          <w:tcPr>
            <w:tcW w:w="1170" w:type="dxa"/>
          </w:tcPr>
          <w:p w:rsidR="00B17D1F" w:rsidRDefault="00B17D1F" w:rsidP="00B17D1F"/>
        </w:tc>
        <w:tc>
          <w:tcPr>
            <w:tcW w:w="6925" w:type="dxa"/>
          </w:tcPr>
          <w:p w:rsidR="00B17D1F" w:rsidRDefault="00B17D1F" w:rsidP="00B17D1F">
            <w:r>
              <w:t>[music fades out, then repeats]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6E67DA">
              <w:t>33</w:t>
            </w:r>
          </w:p>
        </w:tc>
        <w:tc>
          <w:tcPr>
            <w:tcW w:w="1170" w:type="dxa"/>
          </w:tcPr>
          <w:p w:rsidR="00B17D1F" w:rsidRDefault="00B17D1F" w:rsidP="00B17D1F">
            <w:r>
              <w:t>Leon</w:t>
            </w:r>
          </w:p>
        </w:tc>
        <w:tc>
          <w:tcPr>
            <w:tcW w:w="6925" w:type="dxa"/>
          </w:tcPr>
          <w:p w:rsidR="00B17D1F" w:rsidRDefault="00B17D1F" w:rsidP="00B17D1F">
            <w:r>
              <w:t xml:space="preserve">Man, look at the size of them snowflakes, Sam. Uh- you ever </w:t>
            </w:r>
            <w:r w:rsidR="000F38E3">
              <w:t>‘</w:t>
            </w:r>
            <w:r>
              <w:t>member this much snow in Arkansas?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6E67DA">
              <w:t>38</w:t>
            </w:r>
          </w:p>
        </w:tc>
        <w:tc>
          <w:tcPr>
            <w:tcW w:w="1170" w:type="dxa"/>
          </w:tcPr>
          <w:p w:rsidR="00B17D1F" w:rsidRDefault="00B17D1F" w:rsidP="00B17D1F">
            <w:r>
              <w:t>Sam</w:t>
            </w:r>
          </w:p>
        </w:tc>
        <w:tc>
          <w:tcPr>
            <w:tcW w:w="6925" w:type="dxa"/>
          </w:tcPr>
          <w:p w:rsidR="00B17D1F" w:rsidRDefault="00B17D1F" w:rsidP="00B17D1F">
            <w:r>
              <w:t xml:space="preserve">No, I </w:t>
            </w:r>
            <w:proofErr w:type="spellStart"/>
            <w:r>
              <w:t>ain’t</w:t>
            </w:r>
            <w:proofErr w:type="spellEnd"/>
            <w:r>
              <w:t xml:space="preserve"> never</w:t>
            </w:r>
            <w:r w:rsidR="00906BBC">
              <w:t>!</w:t>
            </w:r>
            <w:r>
              <w:t xml:space="preserve"> The television said there’s this great big low </w:t>
            </w:r>
            <w:proofErr w:type="spellStart"/>
            <w:r>
              <w:t>sittin</w:t>
            </w:r>
            <w:proofErr w:type="spellEnd"/>
            <w:r>
              <w:t>’ right over the gulf there.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6E67DA">
              <w:t>45</w:t>
            </w:r>
          </w:p>
        </w:tc>
        <w:tc>
          <w:tcPr>
            <w:tcW w:w="1170" w:type="dxa"/>
          </w:tcPr>
          <w:p w:rsidR="00B17D1F" w:rsidRDefault="00B17D1F" w:rsidP="00B17D1F">
            <w:r>
              <w:t>Leon</w:t>
            </w:r>
          </w:p>
        </w:tc>
        <w:tc>
          <w:tcPr>
            <w:tcW w:w="6925" w:type="dxa"/>
          </w:tcPr>
          <w:p w:rsidR="00B17D1F" w:rsidRDefault="00B17D1F" w:rsidP="00B17D1F">
            <w:r>
              <w:t>A low what?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6E67DA">
              <w:t>46</w:t>
            </w:r>
          </w:p>
        </w:tc>
        <w:tc>
          <w:tcPr>
            <w:tcW w:w="1170" w:type="dxa"/>
          </w:tcPr>
          <w:p w:rsidR="00B17D1F" w:rsidRDefault="00B17D1F" w:rsidP="00B17D1F">
            <w:r>
              <w:t>Sam</w:t>
            </w:r>
          </w:p>
        </w:tc>
        <w:tc>
          <w:tcPr>
            <w:tcW w:w="6925" w:type="dxa"/>
          </w:tcPr>
          <w:p w:rsidR="00B17D1F" w:rsidRDefault="00B17D1F" w:rsidP="00B17D1F">
            <w:r>
              <w:t>A low. Just a low, Leon.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6E67DA">
              <w:t>48</w:t>
            </w:r>
          </w:p>
        </w:tc>
        <w:tc>
          <w:tcPr>
            <w:tcW w:w="1170" w:type="dxa"/>
          </w:tcPr>
          <w:p w:rsidR="00B17D1F" w:rsidRDefault="00B17D1F" w:rsidP="00B17D1F">
            <w:r>
              <w:t>Leon</w:t>
            </w:r>
          </w:p>
        </w:tc>
        <w:tc>
          <w:tcPr>
            <w:tcW w:w="6925" w:type="dxa"/>
          </w:tcPr>
          <w:p w:rsidR="00B17D1F" w:rsidRDefault="00B17D1F" w:rsidP="00B17D1F">
            <w:r>
              <w:t xml:space="preserve">Well, it has to be a low something </w:t>
            </w:r>
            <w:r w:rsidR="001F110F">
              <w:t>or other</w:t>
            </w:r>
            <w:r>
              <w:t>.</w:t>
            </w:r>
            <w:r w:rsidR="001F110F">
              <w:t xml:space="preserve"> [overlap]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6E67DA">
              <w:t>50</w:t>
            </w:r>
          </w:p>
        </w:tc>
        <w:tc>
          <w:tcPr>
            <w:tcW w:w="1170" w:type="dxa"/>
          </w:tcPr>
          <w:p w:rsidR="00B17D1F" w:rsidRDefault="00B17D1F" w:rsidP="00B17D1F">
            <w:r>
              <w:t>Sam</w:t>
            </w:r>
          </w:p>
        </w:tc>
        <w:tc>
          <w:tcPr>
            <w:tcW w:w="6925" w:type="dxa"/>
          </w:tcPr>
          <w:p w:rsidR="00B17D1F" w:rsidRDefault="001F110F" w:rsidP="00B17D1F">
            <w:pPr>
              <w:tabs>
                <w:tab w:val="left" w:pos="3627"/>
              </w:tabs>
            </w:pPr>
            <w:r>
              <w:t xml:space="preserve">[overlap] </w:t>
            </w:r>
            <w:r w:rsidR="00B17D1F">
              <w:t>No</w:t>
            </w:r>
            <w:r w:rsidR="006E67DA">
              <w:t>,</w:t>
            </w:r>
            <w:r w:rsidR="00B17D1F">
              <w:t xml:space="preserve"> it </w:t>
            </w:r>
            <w:proofErr w:type="gramStart"/>
            <w:r w:rsidR="00B17D1F">
              <w:t>don’t</w:t>
            </w:r>
            <w:proofErr w:type="gramEnd"/>
            <w:r w:rsidR="00B17D1F">
              <w:t>. And whether there’s highs and there’s lows and-and they cause whether, see?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52559D">
              <w:t>55</w:t>
            </w:r>
          </w:p>
        </w:tc>
        <w:tc>
          <w:tcPr>
            <w:tcW w:w="1170" w:type="dxa"/>
          </w:tcPr>
          <w:p w:rsidR="00B17D1F" w:rsidRDefault="00B17D1F" w:rsidP="00B17D1F">
            <w:r>
              <w:t>Leon</w:t>
            </w:r>
          </w:p>
        </w:tc>
        <w:tc>
          <w:tcPr>
            <w:tcW w:w="6925" w:type="dxa"/>
          </w:tcPr>
          <w:p w:rsidR="00B17D1F" w:rsidRDefault="00B17D1F" w:rsidP="00B17D1F">
            <w:r>
              <w:t xml:space="preserve">You mean they </w:t>
            </w:r>
            <w:proofErr w:type="spellStart"/>
            <w:r>
              <w:t>somethin</w:t>
            </w:r>
            <w:proofErr w:type="spellEnd"/>
            <w:r>
              <w:t>’ high, too?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0:</w:t>
            </w:r>
            <w:r w:rsidR="0052559D">
              <w:t>57</w:t>
            </w:r>
          </w:p>
        </w:tc>
        <w:tc>
          <w:tcPr>
            <w:tcW w:w="1170" w:type="dxa"/>
          </w:tcPr>
          <w:p w:rsidR="00B17D1F" w:rsidRDefault="00B17D1F" w:rsidP="00B17D1F">
            <w:r>
              <w:t>Sam</w:t>
            </w:r>
          </w:p>
        </w:tc>
        <w:tc>
          <w:tcPr>
            <w:tcW w:w="6925" w:type="dxa"/>
          </w:tcPr>
          <w:p w:rsidR="00B17D1F" w:rsidRDefault="00B17D1F" w:rsidP="00B17D1F">
            <w:r>
              <w:t xml:space="preserve">No, no. Not, not </w:t>
            </w:r>
            <w:proofErr w:type="spellStart"/>
            <w:r>
              <w:t>somethin</w:t>
            </w:r>
            <w:proofErr w:type="spellEnd"/>
            <w:r>
              <w:t>’ high. Just a high.</w:t>
            </w:r>
          </w:p>
        </w:tc>
      </w:tr>
      <w:tr w:rsidR="00B17D1F" w:rsidTr="0084378D">
        <w:tc>
          <w:tcPr>
            <w:tcW w:w="1255" w:type="dxa"/>
          </w:tcPr>
          <w:p w:rsidR="00B17D1F" w:rsidRDefault="00B17D1F" w:rsidP="00B17D1F">
            <w:r w:rsidRPr="0002072A">
              <w:t>0</w:t>
            </w:r>
            <w:r w:rsidR="0052559D">
              <w:t>1</w:t>
            </w:r>
            <w:r w:rsidRPr="0002072A">
              <w:t>:</w:t>
            </w:r>
            <w:r w:rsidR="0052559D">
              <w:t>00</w:t>
            </w:r>
          </w:p>
        </w:tc>
        <w:tc>
          <w:tcPr>
            <w:tcW w:w="1170" w:type="dxa"/>
          </w:tcPr>
          <w:p w:rsidR="00B17D1F" w:rsidRDefault="00B17D1F" w:rsidP="00B17D1F">
            <w:r>
              <w:t>Leon</w:t>
            </w:r>
          </w:p>
        </w:tc>
        <w:tc>
          <w:tcPr>
            <w:tcW w:w="6925" w:type="dxa"/>
          </w:tcPr>
          <w:p w:rsidR="00B17D1F" w:rsidRDefault="00F94778" w:rsidP="00B17D1F">
            <w:r>
              <w:t xml:space="preserve">Well, </w:t>
            </w:r>
            <w:r w:rsidR="00B17D1F">
              <w:t xml:space="preserve">I don’t see how </w:t>
            </w:r>
            <w:proofErr w:type="spellStart"/>
            <w:r w:rsidR="00B17D1F">
              <w:t>nothin</w:t>
            </w:r>
            <w:proofErr w:type="spellEnd"/>
            <w:r w:rsidR="00B17D1F">
              <w:t>’ can be high or low.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t>01:</w:t>
            </w:r>
            <w:r>
              <w:t>04</w:t>
            </w:r>
          </w:p>
        </w:tc>
        <w:tc>
          <w:tcPr>
            <w:tcW w:w="1170" w:type="dxa"/>
          </w:tcPr>
          <w:p w:rsidR="0052559D" w:rsidRDefault="0052559D" w:rsidP="0052559D">
            <w:r>
              <w:t>Sam</w:t>
            </w:r>
          </w:p>
        </w:tc>
        <w:tc>
          <w:tcPr>
            <w:tcW w:w="6925" w:type="dxa"/>
          </w:tcPr>
          <w:p w:rsidR="0052559D" w:rsidRDefault="0052559D" w:rsidP="0052559D">
            <w:r>
              <w:t>Well, it’s complicated Leon. I-I don’t think you could understand. But then there’s a low. But when there’s a low you know there’s a big L over a place, and when there’s a high there’s a big H. You can see it every night right there on the television.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t>01:</w:t>
            </w:r>
            <w:r>
              <w:t>17</w:t>
            </w:r>
          </w:p>
        </w:tc>
        <w:tc>
          <w:tcPr>
            <w:tcW w:w="1170" w:type="dxa"/>
          </w:tcPr>
          <w:p w:rsidR="0052559D" w:rsidRDefault="0052559D" w:rsidP="0052559D">
            <w:r>
              <w:t>Leon</w:t>
            </w:r>
          </w:p>
        </w:tc>
        <w:tc>
          <w:tcPr>
            <w:tcW w:w="6925" w:type="dxa"/>
          </w:tcPr>
          <w:p w:rsidR="0052559D" w:rsidRDefault="0052559D" w:rsidP="0052559D">
            <w:r>
              <w:t>Oh, yeah</w:t>
            </w:r>
            <w:r w:rsidR="00906BBC">
              <w:t>,</w:t>
            </w:r>
            <w:r>
              <w:t xml:space="preserve"> I</w:t>
            </w:r>
            <w:r w:rsidR="00F94778">
              <w:t>-I-I</w:t>
            </w:r>
            <w:r>
              <w:t xml:space="preserve"> seen them ‘fore. Them Ls and Hs got circles around ‘</w:t>
            </w:r>
            <w:proofErr w:type="spellStart"/>
            <w:r>
              <w:t>em</w:t>
            </w:r>
            <w:proofErr w:type="spellEnd"/>
            <w:r>
              <w:t xml:space="preserve"> a</w:t>
            </w:r>
            <w:r w:rsidR="00F94778">
              <w:t>-a</w:t>
            </w:r>
            <w:r>
              <w:t xml:space="preserve">nd sometimes there’s arrows </w:t>
            </w:r>
            <w:proofErr w:type="spellStart"/>
            <w:r>
              <w:t>comin</w:t>
            </w:r>
            <w:proofErr w:type="spellEnd"/>
            <w:r>
              <w:t>’ out of ‘</w:t>
            </w:r>
            <w:proofErr w:type="spellStart"/>
            <w:r>
              <w:t>em</w:t>
            </w:r>
            <w:proofErr w:type="spellEnd"/>
            <w:r>
              <w:t>.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t>01:</w:t>
            </w:r>
            <w:r>
              <w:t>25</w:t>
            </w:r>
          </w:p>
        </w:tc>
        <w:tc>
          <w:tcPr>
            <w:tcW w:w="1170" w:type="dxa"/>
          </w:tcPr>
          <w:p w:rsidR="0052559D" w:rsidRDefault="0052559D" w:rsidP="0052559D">
            <w:r>
              <w:t>Sam</w:t>
            </w:r>
          </w:p>
        </w:tc>
        <w:tc>
          <w:tcPr>
            <w:tcW w:w="6925" w:type="dxa"/>
          </w:tcPr>
          <w:p w:rsidR="0052559D" w:rsidRDefault="0052559D" w:rsidP="0052559D">
            <w:r>
              <w:t xml:space="preserve">That’s right, Leon. Now, I believe you </w:t>
            </w:r>
            <w:proofErr w:type="spellStart"/>
            <w:r>
              <w:t>gettin</w:t>
            </w:r>
            <w:proofErr w:type="spellEnd"/>
            <w:r>
              <w:t xml:space="preserve">’ it. You </w:t>
            </w:r>
            <w:proofErr w:type="spellStart"/>
            <w:r>
              <w:t>gettin</w:t>
            </w:r>
            <w:proofErr w:type="spellEnd"/>
            <w:r>
              <w:t>’ smart.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t>01:</w:t>
            </w:r>
            <w:r>
              <w:t>29</w:t>
            </w:r>
          </w:p>
        </w:tc>
        <w:tc>
          <w:tcPr>
            <w:tcW w:w="1170" w:type="dxa"/>
          </w:tcPr>
          <w:p w:rsidR="0052559D" w:rsidRDefault="0052559D" w:rsidP="0052559D">
            <w:r>
              <w:t>Leon</w:t>
            </w:r>
          </w:p>
        </w:tc>
        <w:tc>
          <w:tcPr>
            <w:tcW w:w="6925" w:type="dxa"/>
          </w:tcPr>
          <w:p w:rsidR="0052559D" w:rsidRDefault="0052559D" w:rsidP="0052559D">
            <w:r>
              <w:t xml:space="preserve">Well, now I know ‘bout them things </w:t>
            </w:r>
            <w:proofErr w:type="spellStart"/>
            <w:r>
              <w:t>bu</w:t>
            </w:r>
            <w:proofErr w:type="spellEnd"/>
            <w:r>
              <w:t>-but where’d they come from, Sam?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t>01:</w:t>
            </w:r>
            <w:r>
              <w:t>33</w:t>
            </w:r>
          </w:p>
        </w:tc>
        <w:tc>
          <w:tcPr>
            <w:tcW w:w="1170" w:type="dxa"/>
          </w:tcPr>
          <w:p w:rsidR="0052559D" w:rsidRDefault="0052559D" w:rsidP="0052559D">
            <w:r>
              <w:t>Sam</w:t>
            </w:r>
          </w:p>
        </w:tc>
        <w:tc>
          <w:tcPr>
            <w:tcW w:w="6925" w:type="dxa"/>
          </w:tcPr>
          <w:p w:rsidR="0052559D" w:rsidRDefault="0052559D" w:rsidP="0052559D">
            <w:r>
              <w:t xml:space="preserve">Well, they’re always there. But when a </w:t>
            </w:r>
            <w:proofErr w:type="gramStart"/>
            <w:r>
              <w:t>high drops</w:t>
            </w:r>
            <w:proofErr w:type="gramEnd"/>
            <w:r>
              <w:t xml:space="preserve"> down it turns into a low you see? And when a low goes up</w:t>
            </w:r>
            <w:r w:rsidR="00906BBC">
              <w:t>,</w:t>
            </w:r>
            <w:r>
              <w:t xml:space="preserve"> it’s a high.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lastRenderedPageBreak/>
              <w:t>01:</w:t>
            </w:r>
            <w:r>
              <w:t>41</w:t>
            </w:r>
          </w:p>
        </w:tc>
        <w:tc>
          <w:tcPr>
            <w:tcW w:w="1170" w:type="dxa"/>
          </w:tcPr>
          <w:p w:rsidR="0052559D" w:rsidRDefault="0052559D" w:rsidP="0052559D">
            <w:r>
              <w:t>Leon</w:t>
            </w:r>
          </w:p>
        </w:tc>
        <w:tc>
          <w:tcPr>
            <w:tcW w:w="6925" w:type="dxa"/>
          </w:tcPr>
          <w:p w:rsidR="0052559D" w:rsidRDefault="0052559D" w:rsidP="0052559D">
            <w:pPr>
              <w:tabs>
                <w:tab w:val="left" w:pos="5933"/>
              </w:tabs>
            </w:pPr>
            <w:r>
              <w:t>Well, now</w:t>
            </w:r>
            <w:r w:rsidR="00906BBC">
              <w:t>,</w:t>
            </w:r>
            <w:r>
              <w:t xml:space="preserve"> what is it when it’s in between? Say a low</w:t>
            </w:r>
            <w:r w:rsidR="00906BBC">
              <w:t>’</w:t>
            </w:r>
            <w:r>
              <w:t>s going up there to be a high</w:t>
            </w:r>
            <w:r w:rsidR="00906BBC">
              <w:t>,</w:t>
            </w:r>
            <w:bookmarkStart w:id="0" w:name="_GoBack"/>
            <w:bookmarkEnd w:id="0"/>
            <w:r>
              <w:t xml:space="preserve"> a</w:t>
            </w:r>
            <w:r w:rsidR="00F94778">
              <w:t>-a</w:t>
            </w:r>
            <w:r>
              <w:t>nd it’s half-way there, w</w:t>
            </w:r>
            <w:r w:rsidR="00F94778">
              <w:t>-w</w:t>
            </w:r>
            <w:r>
              <w:t>hat is it then?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3E0E44">
              <w:t>01:</w:t>
            </w:r>
            <w:r>
              <w:t>49</w:t>
            </w:r>
          </w:p>
        </w:tc>
        <w:tc>
          <w:tcPr>
            <w:tcW w:w="1170" w:type="dxa"/>
          </w:tcPr>
          <w:p w:rsidR="0052559D" w:rsidRDefault="0052559D" w:rsidP="0052559D">
            <w:r>
              <w:t>Sam</w:t>
            </w:r>
          </w:p>
        </w:tc>
        <w:tc>
          <w:tcPr>
            <w:tcW w:w="6925" w:type="dxa"/>
          </w:tcPr>
          <w:p w:rsidR="0052559D" w:rsidRDefault="0052559D" w:rsidP="0052559D">
            <w:pPr>
              <w:tabs>
                <w:tab w:val="left" w:pos="5933"/>
              </w:tabs>
              <w:jc w:val="both"/>
            </w:pPr>
            <w:r>
              <w:t>Leon, I-I know these scientific conversations was too complicated for you.</w:t>
            </w:r>
          </w:p>
        </w:tc>
      </w:tr>
      <w:tr w:rsidR="002D7DF0" w:rsidTr="0084378D">
        <w:tc>
          <w:tcPr>
            <w:tcW w:w="1255" w:type="dxa"/>
          </w:tcPr>
          <w:p w:rsidR="002D7DF0" w:rsidRDefault="0052559D" w:rsidP="004E6361">
            <w:r w:rsidRPr="0002072A">
              <w:t>0</w:t>
            </w:r>
            <w:r>
              <w:t>1</w:t>
            </w:r>
            <w:r w:rsidRPr="0002072A">
              <w:t>:</w:t>
            </w:r>
            <w:r>
              <w:t>55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613878" w:rsidP="004E6361">
            <w:r>
              <w:t>[music]</w:t>
            </w:r>
          </w:p>
        </w:tc>
      </w:tr>
      <w:tr w:rsidR="002D7DF0" w:rsidTr="0084378D">
        <w:tc>
          <w:tcPr>
            <w:tcW w:w="1255" w:type="dxa"/>
          </w:tcPr>
          <w:p w:rsidR="002D7DF0" w:rsidRDefault="0052559D" w:rsidP="004E6361">
            <w:r>
              <w:t>02:05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613878" w:rsidP="004E6361">
            <w:r>
              <w:t>[music fades out, then repeats]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216E3E">
              <w:t>02:</w:t>
            </w:r>
            <w:r>
              <w:t>15</w:t>
            </w:r>
          </w:p>
        </w:tc>
        <w:tc>
          <w:tcPr>
            <w:tcW w:w="1170" w:type="dxa"/>
          </w:tcPr>
          <w:p w:rsidR="0052559D" w:rsidRDefault="0052559D" w:rsidP="0052559D"/>
        </w:tc>
        <w:tc>
          <w:tcPr>
            <w:tcW w:w="6925" w:type="dxa"/>
          </w:tcPr>
          <w:p w:rsidR="0052559D" w:rsidRDefault="0052559D" w:rsidP="0052559D">
            <w:r>
              <w:t>[door opens and closes]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216E3E">
              <w:t>02:</w:t>
            </w:r>
            <w:r>
              <w:t>16</w:t>
            </w:r>
          </w:p>
        </w:tc>
        <w:tc>
          <w:tcPr>
            <w:tcW w:w="1170" w:type="dxa"/>
          </w:tcPr>
          <w:p w:rsidR="0052559D" w:rsidRDefault="0052559D" w:rsidP="0052559D">
            <w:r>
              <w:t>Jesse</w:t>
            </w:r>
          </w:p>
        </w:tc>
        <w:tc>
          <w:tcPr>
            <w:tcW w:w="6925" w:type="dxa"/>
          </w:tcPr>
          <w:p w:rsidR="0052559D" w:rsidRDefault="0052559D" w:rsidP="0052559D">
            <w:r>
              <w:t xml:space="preserve">Hey! You two better put an extra log on that fire tonight. We got a great big front </w:t>
            </w:r>
            <w:proofErr w:type="spellStart"/>
            <w:r>
              <w:t>comin</w:t>
            </w:r>
            <w:proofErr w:type="spellEnd"/>
            <w:r>
              <w:t xml:space="preserve">’ through here this </w:t>
            </w:r>
            <w:proofErr w:type="spellStart"/>
            <w:r>
              <w:t>evenin</w:t>
            </w:r>
            <w:proofErr w:type="spellEnd"/>
            <w:r>
              <w:t>’.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216E3E">
              <w:t>02:</w:t>
            </w:r>
            <w:r w:rsidR="001A6048">
              <w:t>22</w:t>
            </w:r>
          </w:p>
        </w:tc>
        <w:tc>
          <w:tcPr>
            <w:tcW w:w="1170" w:type="dxa"/>
          </w:tcPr>
          <w:p w:rsidR="0052559D" w:rsidRDefault="0052559D" w:rsidP="0052559D">
            <w:r>
              <w:t>Leon</w:t>
            </w:r>
          </w:p>
        </w:tc>
        <w:tc>
          <w:tcPr>
            <w:tcW w:w="6925" w:type="dxa"/>
          </w:tcPr>
          <w:p w:rsidR="0052559D" w:rsidRDefault="0052559D" w:rsidP="0052559D">
            <w:r>
              <w:t xml:space="preserve">Mr. Jesse, is it-is it </w:t>
            </w:r>
            <w:proofErr w:type="spellStart"/>
            <w:r>
              <w:t>comin</w:t>
            </w:r>
            <w:proofErr w:type="spellEnd"/>
            <w:r>
              <w:t>’ through high or low?</w:t>
            </w:r>
          </w:p>
        </w:tc>
      </w:tr>
      <w:tr w:rsidR="0052559D" w:rsidTr="0084378D">
        <w:tc>
          <w:tcPr>
            <w:tcW w:w="1255" w:type="dxa"/>
          </w:tcPr>
          <w:p w:rsidR="0052559D" w:rsidRDefault="0052559D" w:rsidP="0052559D">
            <w:r w:rsidRPr="00216E3E">
              <w:t>02:</w:t>
            </w:r>
            <w:r w:rsidR="001A6048">
              <w:t>25</w:t>
            </w:r>
          </w:p>
        </w:tc>
        <w:tc>
          <w:tcPr>
            <w:tcW w:w="1170" w:type="dxa"/>
          </w:tcPr>
          <w:p w:rsidR="0052559D" w:rsidRDefault="0052559D" w:rsidP="0052559D"/>
        </w:tc>
        <w:tc>
          <w:tcPr>
            <w:tcW w:w="6925" w:type="dxa"/>
          </w:tcPr>
          <w:p w:rsidR="0052559D" w:rsidRDefault="0052559D" w:rsidP="0052559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1397"/>
    <w:rsid w:val="000062AE"/>
    <w:rsid w:val="0009652E"/>
    <w:rsid w:val="000B53AF"/>
    <w:rsid w:val="000F38E3"/>
    <w:rsid w:val="00126D46"/>
    <w:rsid w:val="001A6048"/>
    <w:rsid w:val="001B63F5"/>
    <w:rsid w:val="001F06F2"/>
    <w:rsid w:val="001F110F"/>
    <w:rsid w:val="002507CC"/>
    <w:rsid w:val="002A024B"/>
    <w:rsid w:val="002A3E60"/>
    <w:rsid w:val="002D7DF0"/>
    <w:rsid w:val="003432DF"/>
    <w:rsid w:val="003D655F"/>
    <w:rsid w:val="00433DF0"/>
    <w:rsid w:val="004E6361"/>
    <w:rsid w:val="0052559D"/>
    <w:rsid w:val="00595997"/>
    <w:rsid w:val="005F0A03"/>
    <w:rsid w:val="00613878"/>
    <w:rsid w:val="006E27F3"/>
    <w:rsid w:val="006E67DA"/>
    <w:rsid w:val="0070550F"/>
    <w:rsid w:val="007323BE"/>
    <w:rsid w:val="00776D0A"/>
    <w:rsid w:val="0084378D"/>
    <w:rsid w:val="0087345F"/>
    <w:rsid w:val="0089060E"/>
    <w:rsid w:val="008C7355"/>
    <w:rsid w:val="00906BBC"/>
    <w:rsid w:val="009C4986"/>
    <w:rsid w:val="00A56D4B"/>
    <w:rsid w:val="00B17D1F"/>
    <w:rsid w:val="00C463F4"/>
    <w:rsid w:val="00C73609"/>
    <w:rsid w:val="00CC7012"/>
    <w:rsid w:val="00CD4797"/>
    <w:rsid w:val="00D64928"/>
    <w:rsid w:val="00D77FC5"/>
    <w:rsid w:val="00DC361C"/>
    <w:rsid w:val="00DE7663"/>
    <w:rsid w:val="00E65013"/>
    <w:rsid w:val="00F15AB9"/>
    <w:rsid w:val="00F62C5F"/>
    <w:rsid w:val="00F94778"/>
    <w:rsid w:val="00FF3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DE074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41:00Z</dcterms:created>
  <dcterms:modified xsi:type="dcterms:W3CDTF">2022-09-19T23:41:00Z</dcterms:modified>
</cp:coreProperties>
</file>